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8BE5" w14:textId="77777777" w:rsidR="00DC65B6" w:rsidRDefault="00DC65B6" w:rsidP="005178A0">
      <w:pPr>
        <w:ind w:left="90"/>
        <w:rPr>
          <w:sz w:val="24"/>
          <w:szCs w:val="24"/>
        </w:rPr>
      </w:pPr>
    </w:p>
    <w:p w14:paraId="452EC0CF" w14:textId="66FBD99F" w:rsidR="007954CE" w:rsidRPr="00E81D8A" w:rsidRDefault="007954CE" w:rsidP="007954CE">
      <w:pPr>
        <w:pStyle w:val="Heading1"/>
        <w:rPr>
          <w:rFonts w:ascii="Calibri" w:hAnsi="Calibri" w:cs="Calibri"/>
        </w:rPr>
      </w:pPr>
      <w:r w:rsidRPr="00E81D8A">
        <w:rPr>
          <w:rFonts w:ascii="Calibri" w:hAnsi="Calibri" w:cs="Calibri"/>
        </w:rPr>
        <w:t xml:space="preserve">HLAA Board of </w:t>
      </w:r>
      <w:r w:rsidR="00FC179B">
        <w:rPr>
          <w:rFonts w:ascii="Calibri" w:hAnsi="Calibri" w:cs="Calibri"/>
        </w:rPr>
        <w:t>Directors</w:t>
      </w:r>
    </w:p>
    <w:p w14:paraId="2DA79F44" w14:textId="77777777" w:rsidR="007954CE" w:rsidRPr="00E81D8A" w:rsidRDefault="007954CE" w:rsidP="007954CE">
      <w:pPr>
        <w:pStyle w:val="Heading4"/>
        <w:rPr>
          <w:rFonts w:ascii="Calibri" w:hAnsi="Calibri" w:cs="Calibri"/>
          <w:sz w:val="24"/>
        </w:rPr>
      </w:pPr>
      <w:r w:rsidRPr="00E81D8A">
        <w:rPr>
          <w:rFonts w:ascii="Calibri" w:hAnsi="Calibri" w:cs="Calibri"/>
          <w:sz w:val="24"/>
        </w:rPr>
        <w:t>New Board Member Application</w:t>
      </w:r>
    </w:p>
    <w:p w14:paraId="1295B3EB" w14:textId="77777777" w:rsidR="007954CE" w:rsidRDefault="007954CE" w:rsidP="007954CE">
      <w:pPr>
        <w:rPr>
          <w:rFonts w:cs="Calibri"/>
          <w:b/>
        </w:rPr>
      </w:pPr>
    </w:p>
    <w:p w14:paraId="14240B66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PLEASE TYPE OR PRINT</w:t>
      </w:r>
    </w:p>
    <w:p w14:paraId="45D61767" w14:textId="77777777" w:rsidR="007954CE" w:rsidRPr="00E81D8A" w:rsidRDefault="007954CE" w:rsidP="007954CE">
      <w:pPr>
        <w:rPr>
          <w:rFonts w:cs="Calibri"/>
          <w:b/>
        </w:rPr>
      </w:pPr>
    </w:p>
    <w:p w14:paraId="414CB1F8" w14:textId="77777777" w:rsidR="007954CE" w:rsidRPr="00E81D8A" w:rsidRDefault="007954CE" w:rsidP="007954CE">
      <w:pPr>
        <w:pStyle w:val="Heading3"/>
        <w:rPr>
          <w:rFonts w:ascii="Calibri" w:hAnsi="Calibri" w:cs="Calibri"/>
          <w:sz w:val="24"/>
        </w:rPr>
      </w:pPr>
      <w:r w:rsidRPr="00E81D8A">
        <w:rPr>
          <w:rFonts w:ascii="Calibri" w:hAnsi="Calibri" w:cs="Calibri"/>
          <w:sz w:val="24"/>
        </w:rPr>
        <w:t>Section I:  Applicant Data</w:t>
      </w:r>
    </w:p>
    <w:p w14:paraId="365451FC" w14:textId="77777777" w:rsidR="007954CE" w:rsidRPr="00E81D8A" w:rsidRDefault="007954CE" w:rsidP="007954CE">
      <w:pPr>
        <w:rPr>
          <w:rFonts w:cs="Calibri"/>
          <w:b/>
        </w:rPr>
      </w:pPr>
    </w:p>
    <w:p w14:paraId="5BD9F0AF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Name___________________________________________________________________</w:t>
      </w:r>
    </w:p>
    <w:p w14:paraId="52F355FF" w14:textId="77777777" w:rsidR="007954CE" w:rsidRPr="00E81D8A" w:rsidRDefault="007954CE" w:rsidP="007954CE">
      <w:pPr>
        <w:rPr>
          <w:rFonts w:cs="Calibri"/>
        </w:rPr>
      </w:pPr>
      <w:r w:rsidRPr="00E81D8A">
        <w:rPr>
          <w:rFonts w:cs="Calibri"/>
          <w:b/>
        </w:rPr>
        <w:tab/>
        <w:t xml:space="preserve">             </w:t>
      </w:r>
      <w:r w:rsidRPr="00E81D8A">
        <w:rPr>
          <w:rFonts w:cs="Calibri"/>
        </w:rPr>
        <w:t>First</w:t>
      </w:r>
      <w:r w:rsidRPr="00E81D8A">
        <w:rPr>
          <w:rFonts w:cs="Calibri"/>
        </w:rPr>
        <w:tab/>
      </w:r>
      <w:r w:rsidRPr="00E81D8A">
        <w:rPr>
          <w:rFonts w:cs="Calibri"/>
        </w:rPr>
        <w:tab/>
      </w:r>
      <w:r w:rsidRPr="00E81D8A">
        <w:rPr>
          <w:rFonts w:cs="Calibri"/>
        </w:rPr>
        <w:tab/>
        <w:t xml:space="preserve">       Middle</w:t>
      </w:r>
      <w:r w:rsidRPr="00E81D8A">
        <w:rPr>
          <w:rFonts w:cs="Calibri"/>
        </w:rPr>
        <w:tab/>
      </w:r>
      <w:r w:rsidRPr="00E81D8A">
        <w:rPr>
          <w:rFonts w:cs="Calibri"/>
        </w:rPr>
        <w:tab/>
      </w:r>
      <w:r w:rsidRPr="00E81D8A">
        <w:rPr>
          <w:rFonts w:cs="Calibri"/>
        </w:rPr>
        <w:tab/>
        <w:t xml:space="preserve">  Last</w:t>
      </w:r>
    </w:p>
    <w:p w14:paraId="5C36EB1B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Street Address___________________________________________________________</w:t>
      </w:r>
    </w:p>
    <w:p w14:paraId="41E651FC" w14:textId="77777777" w:rsidR="007954CE" w:rsidRPr="00E81D8A" w:rsidRDefault="007954CE" w:rsidP="007954CE">
      <w:pPr>
        <w:rPr>
          <w:rFonts w:cs="Calibri"/>
          <w:b/>
        </w:rPr>
      </w:pPr>
    </w:p>
    <w:p w14:paraId="3BE40EF5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City_________________________</w:t>
      </w:r>
      <w:proofErr w:type="gramStart"/>
      <w:r w:rsidRPr="00E81D8A">
        <w:rPr>
          <w:rFonts w:cs="Calibri"/>
          <w:b/>
        </w:rPr>
        <w:t xml:space="preserve">_  </w:t>
      </w:r>
      <w:proofErr w:type="spellStart"/>
      <w:r w:rsidRPr="00E81D8A">
        <w:rPr>
          <w:rFonts w:cs="Calibri"/>
          <w:b/>
        </w:rPr>
        <w:t>State</w:t>
      </w:r>
      <w:proofErr w:type="gramEnd"/>
      <w:r w:rsidRPr="00E81D8A">
        <w:rPr>
          <w:rFonts w:cs="Calibri"/>
          <w:b/>
        </w:rPr>
        <w:t>____________Zip</w:t>
      </w:r>
      <w:proofErr w:type="spellEnd"/>
      <w:r w:rsidRPr="00E81D8A">
        <w:rPr>
          <w:rFonts w:cs="Calibri"/>
          <w:b/>
        </w:rPr>
        <w:t xml:space="preserve"> Code__________________</w:t>
      </w:r>
    </w:p>
    <w:p w14:paraId="371EA1C0" w14:textId="77777777" w:rsidR="007954CE" w:rsidRPr="00E81D8A" w:rsidRDefault="007954CE" w:rsidP="007954CE">
      <w:pPr>
        <w:rPr>
          <w:rFonts w:cs="Calibri"/>
          <w:b/>
        </w:rPr>
      </w:pPr>
    </w:p>
    <w:p w14:paraId="2D3006F0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 xml:space="preserve">Home </w:t>
      </w:r>
      <w:proofErr w:type="spellStart"/>
      <w:r w:rsidRPr="00E81D8A">
        <w:rPr>
          <w:rFonts w:cs="Calibri"/>
          <w:b/>
        </w:rPr>
        <w:t>Phone_________________________Work</w:t>
      </w:r>
      <w:proofErr w:type="spellEnd"/>
      <w:r w:rsidRPr="00E81D8A">
        <w:rPr>
          <w:rFonts w:cs="Calibri"/>
          <w:b/>
        </w:rPr>
        <w:t xml:space="preserve"> Phone _________________________</w:t>
      </w:r>
    </w:p>
    <w:p w14:paraId="2686E3E8" w14:textId="77777777" w:rsidR="007954CE" w:rsidRPr="00E81D8A" w:rsidRDefault="007954CE" w:rsidP="007954CE">
      <w:pPr>
        <w:rPr>
          <w:rFonts w:cs="Calibri"/>
          <w:b/>
        </w:rPr>
      </w:pPr>
    </w:p>
    <w:p w14:paraId="1FE1F008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 xml:space="preserve">Best time to contact: </w:t>
      </w:r>
      <w:proofErr w:type="spellStart"/>
      <w:r w:rsidRPr="00E81D8A">
        <w:rPr>
          <w:rFonts w:cs="Calibri"/>
          <w:b/>
        </w:rPr>
        <w:t>Work__________Home</w:t>
      </w:r>
      <w:proofErr w:type="spellEnd"/>
      <w:r w:rsidRPr="00E81D8A">
        <w:rPr>
          <w:rFonts w:cs="Calibri"/>
          <w:b/>
        </w:rPr>
        <w:t>__</w:t>
      </w:r>
      <w:r>
        <w:rPr>
          <w:rFonts w:cs="Calibri"/>
          <w:b/>
        </w:rPr>
        <w:t>____</w:t>
      </w:r>
      <w:r w:rsidRPr="00E81D8A">
        <w:rPr>
          <w:rFonts w:cs="Calibri"/>
          <w:b/>
        </w:rPr>
        <w:t>____</w:t>
      </w:r>
    </w:p>
    <w:p w14:paraId="39C237F3" w14:textId="77777777" w:rsidR="007954CE" w:rsidRPr="00E81D8A" w:rsidRDefault="007954CE" w:rsidP="007954CE">
      <w:pPr>
        <w:rPr>
          <w:rFonts w:cs="Calibri"/>
          <w:b/>
        </w:rPr>
      </w:pPr>
    </w:p>
    <w:p w14:paraId="6AE94555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Email _____________________________________ HLAA Member # _______________</w:t>
      </w:r>
    </w:p>
    <w:p w14:paraId="1215C8D7" w14:textId="77777777" w:rsidR="007954CE" w:rsidRPr="00E81D8A" w:rsidRDefault="007954CE" w:rsidP="007954CE">
      <w:pPr>
        <w:rPr>
          <w:rFonts w:cs="Calibri"/>
          <w:b/>
        </w:rPr>
      </w:pPr>
    </w:p>
    <w:p w14:paraId="68C6966D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Are you involved in a HLAA Chapter?        Yes ______</w:t>
      </w:r>
      <w:r w:rsidRPr="00E81D8A">
        <w:rPr>
          <w:rFonts w:cs="Calibri"/>
          <w:b/>
        </w:rPr>
        <w:tab/>
        <w:t>No______</w:t>
      </w:r>
    </w:p>
    <w:p w14:paraId="2585C7E3" w14:textId="77777777" w:rsidR="007954CE" w:rsidRPr="00E81D8A" w:rsidRDefault="007954CE" w:rsidP="007954CE">
      <w:pPr>
        <w:rPr>
          <w:rFonts w:cs="Calibri"/>
          <w:b/>
        </w:rPr>
      </w:pPr>
    </w:p>
    <w:p w14:paraId="185225B6" w14:textId="77777777" w:rsidR="007954CE" w:rsidRPr="00E81D8A" w:rsidRDefault="007954CE" w:rsidP="007954CE">
      <w:pPr>
        <w:rPr>
          <w:rFonts w:cs="Calibri"/>
          <w:b/>
        </w:rPr>
      </w:pPr>
      <w:r w:rsidRPr="00E81D8A">
        <w:rPr>
          <w:rFonts w:cs="Calibri"/>
          <w:b/>
        </w:rPr>
        <w:t>Section II: Please provide the Nominating Committee with a statement of candidacy that addresses each of the following items:</w:t>
      </w:r>
    </w:p>
    <w:p w14:paraId="227D6D38" w14:textId="77777777" w:rsidR="007954CE" w:rsidRPr="00E81D8A" w:rsidRDefault="007954CE" w:rsidP="007954CE">
      <w:pPr>
        <w:rPr>
          <w:rFonts w:cs="Calibri"/>
          <w:b/>
        </w:rPr>
      </w:pPr>
    </w:p>
    <w:p w14:paraId="40D3B65D" w14:textId="2969E267" w:rsidR="007954CE" w:rsidRDefault="007954CE" w:rsidP="007954CE">
      <w:pPr>
        <w:numPr>
          <w:ilvl w:val="0"/>
          <w:numId w:val="7"/>
        </w:numPr>
        <w:tabs>
          <w:tab w:val="clear" w:pos="1080"/>
          <w:tab w:val="num" w:pos="-1800"/>
        </w:tabs>
        <w:ind w:left="360"/>
        <w:rPr>
          <w:rFonts w:cs="Calibri"/>
        </w:rPr>
      </w:pPr>
      <w:r w:rsidRPr="00E81D8A">
        <w:rPr>
          <w:rFonts w:cs="Calibri"/>
        </w:rPr>
        <w:t xml:space="preserve">Why you wish to serve on the HLAA Board of </w:t>
      </w:r>
      <w:r w:rsidR="00FC179B">
        <w:rPr>
          <w:rFonts w:cs="Calibri"/>
        </w:rPr>
        <w:t>Directors</w:t>
      </w:r>
      <w:r w:rsidRPr="00E81D8A">
        <w:rPr>
          <w:rFonts w:cs="Calibri"/>
        </w:rPr>
        <w:t>?</w:t>
      </w:r>
    </w:p>
    <w:p w14:paraId="1507F065" w14:textId="77777777" w:rsidR="007954CE" w:rsidRDefault="007954CE" w:rsidP="007954CE">
      <w:pPr>
        <w:rPr>
          <w:rFonts w:cs="Calibri"/>
        </w:rPr>
      </w:pPr>
    </w:p>
    <w:p w14:paraId="6C9E07AA" w14:textId="77777777" w:rsidR="007954CE" w:rsidRPr="00E81D8A" w:rsidRDefault="007954CE" w:rsidP="007954CE">
      <w:pPr>
        <w:rPr>
          <w:rFonts w:cs="Calibri"/>
        </w:rPr>
      </w:pPr>
    </w:p>
    <w:p w14:paraId="0598EEB6" w14:textId="77777777" w:rsidR="007954CE" w:rsidRPr="00E81D8A" w:rsidRDefault="007954CE" w:rsidP="007954CE">
      <w:pPr>
        <w:rPr>
          <w:rFonts w:cs="Calibri"/>
        </w:rPr>
      </w:pPr>
    </w:p>
    <w:p w14:paraId="570A6999" w14:textId="77777777" w:rsidR="007954CE" w:rsidRDefault="007954CE" w:rsidP="007954CE">
      <w:pPr>
        <w:numPr>
          <w:ilvl w:val="0"/>
          <w:numId w:val="7"/>
        </w:numPr>
        <w:tabs>
          <w:tab w:val="clear" w:pos="1080"/>
          <w:tab w:val="num" w:pos="-1800"/>
        </w:tabs>
        <w:ind w:left="360"/>
        <w:rPr>
          <w:rFonts w:cs="Calibri"/>
        </w:rPr>
      </w:pPr>
      <w:r w:rsidRPr="00E81D8A">
        <w:rPr>
          <w:rFonts w:cs="Calibri"/>
        </w:rPr>
        <w:t>What your goals and objectives are for the organization?</w:t>
      </w:r>
    </w:p>
    <w:p w14:paraId="4581F63D" w14:textId="77777777" w:rsidR="007954CE" w:rsidRDefault="007954CE" w:rsidP="007954CE">
      <w:pPr>
        <w:rPr>
          <w:rFonts w:cs="Calibri"/>
        </w:rPr>
      </w:pPr>
    </w:p>
    <w:p w14:paraId="25D04BF7" w14:textId="77777777" w:rsidR="007954CE" w:rsidRPr="00E81D8A" w:rsidRDefault="007954CE" w:rsidP="007954CE">
      <w:pPr>
        <w:rPr>
          <w:rFonts w:cs="Calibri"/>
        </w:rPr>
      </w:pPr>
    </w:p>
    <w:p w14:paraId="42FF1959" w14:textId="77777777" w:rsidR="007954CE" w:rsidRPr="00E81D8A" w:rsidRDefault="007954CE" w:rsidP="007954CE">
      <w:pPr>
        <w:rPr>
          <w:rFonts w:cs="Calibri"/>
        </w:rPr>
      </w:pPr>
    </w:p>
    <w:p w14:paraId="4F7C4445" w14:textId="77777777" w:rsidR="007954CE" w:rsidRDefault="007954CE" w:rsidP="007954CE">
      <w:pPr>
        <w:numPr>
          <w:ilvl w:val="0"/>
          <w:numId w:val="7"/>
        </w:numPr>
        <w:tabs>
          <w:tab w:val="clear" w:pos="1080"/>
          <w:tab w:val="num" w:pos="-1080"/>
        </w:tabs>
        <w:ind w:left="360"/>
        <w:rPr>
          <w:rFonts w:cs="Calibri"/>
        </w:rPr>
      </w:pPr>
      <w:r w:rsidRPr="00E81D8A">
        <w:rPr>
          <w:rFonts w:cs="Calibri"/>
        </w:rPr>
        <w:t>What specific skills and talents you will bring to the Board?</w:t>
      </w:r>
    </w:p>
    <w:p w14:paraId="6D53FC35" w14:textId="77777777" w:rsidR="007954CE" w:rsidRDefault="007954CE" w:rsidP="007954CE">
      <w:pPr>
        <w:rPr>
          <w:rFonts w:cs="Calibri"/>
        </w:rPr>
      </w:pPr>
    </w:p>
    <w:p w14:paraId="49FF61BC" w14:textId="77777777" w:rsidR="007954CE" w:rsidRPr="00E81D8A" w:rsidRDefault="007954CE" w:rsidP="007954CE">
      <w:pPr>
        <w:rPr>
          <w:rFonts w:cs="Calibri"/>
        </w:rPr>
      </w:pPr>
    </w:p>
    <w:p w14:paraId="65553319" w14:textId="77777777" w:rsidR="007954CE" w:rsidRPr="00E81D8A" w:rsidRDefault="007954CE" w:rsidP="007954CE">
      <w:pPr>
        <w:rPr>
          <w:rFonts w:cs="Calibri"/>
        </w:rPr>
      </w:pPr>
    </w:p>
    <w:p w14:paraId="10964311" w14:textId="77777777" w:rsidR="007954CE" w:rsidRPr="00E81D8A" w:rsidRDefault="007954CE" w:rsidP="007954CE">
      <w:pPr>
        <w:numPr>
          <w:ilvl w:val="0"/>
          <w:numId w:val="7"/>
        </w:numPr>
        <w:tabs>
          <w:tab w:val="clear" w:pos="1080"/>
          <w:tab w:val="num" w:pos="-360"/>
        </w:tabs>
        <w:ind w:left="360"/>
        <w:rPr>
          <w:rFonts w:cs="Calibri"/>
        </w:rPr>
      </w:pPr>
      <w:r w:rsidRPr="00E81D8A">
        <w:rPr>
          <w:rFonts w:cs="Calibri"/>
        </w:rPr>
        <w:t>Describe any additional experiences, professional, social, or with other volunteer organizations, that would be beneficial to your serving on the HLAA Board.</w:t>
      </w:r>
    </w:p>
    <w:p w14:paraId="6F9795C0" w14:textId="77777777" w:rsidR="007954CE" w:rsidRPr="00E81D8A" w:rsidRDefault="007954CE" w:rsidP="007954CE">
      <w:pPr>
        <w:rPr>
          <w:rFonts w:cs="Calibri"/>
        </w:rPr>
      </w:pPr>
    </w:p>
    <w:p w14:paraId="2558D7E5" w14:textId="77777777" w:rsidR="007954CE" w:rsidRDefault="007954CE" w:rsidP="007954CE">
      <w:pPr>
        <w:rPr>
          <w:rFonts w:cs="Calibri"/>
          <w:b/>
        </w:rPr>
      </w:pPr>
    </w:p>
    <w:p w14:paraId="5C5F2A75" w14:textId="77777777" w:rsidR="007954CE" w:rsidRDefault="007954CE" w:rsidP="007954CE">
      <w:pPr>
        <w:rPr>
          <w:rFonts w:cs="Calibri"/>
          <w:b/>
        </w:rPr>
      </w:pPr>
    </w:p>
    <w:p w14:paraId="49ECA22B" w14:textId="77777777" w:rsidR="007954CE" w:rsidRDefault="007954CE" w:rsidP="007954CE">
      <w:pPr>
        <w:rPr>
          <w:rFonts w:cs="Calibri"/>
          <w:b/>
        </w:rPr>
      </w:pPr>
    </w:p>
    <w:p w14:paraId="16163965" w14:textId="77777777" w:rsidR="007954CE" w:rsidRDefault="007954CE" w:rsidP="007954CE">
      <w:pPr>
        <w:rPr>
          <w:rFonts w:cs="Calibri"/>
          <w:b/>
        </w:rPr>
      </w:pPr>
    </w:p>
    <w:p w14:paraId="6DA48F23" w14:textId="77777777" w:rsidR="007954CE" w:rsidRDefault="007954CE" w:rsidP="007954CE">
      <w:pPr>
        <w:rPr>
          <w:rFonts w:cs="Calibri"/>
          <w:b/>
        </w:rPr>
      </w:pPr>
    </w:p>
    <w:p w14:paraId="5D141B70" w14:textId="77777777" w:rsidR="007954CE" w:rsidRDefault="007954CE" w:rsidP="007954CE">
      <w:pPr>
        <w:rPr>
          <w:rFonts w:cs="Calibri"/>
          <w:b/>
        </w:rPr>
      </w:pPr>
    </w:p>
    <w:p w14:paraId="676D7CEA" w14:textId="77777777" w:rsidR="007954CE" w:rsidRDefault="007954CE" w:rsidP="007954CE">
      <w:pPr>
        <w:rPr>
          <w:rFonts w:cs="Calibri"/>
        </w:rPr>
      </w:pPr>
      <w:r w:rsidRPr="00FC15BE">
        <w:rPr>
          <w:rFonts w:cs="Calibri"/>
          <w:b/>
        </w:rPr>
        <w:t>Section III</w:t>
      </w:r>
      <w:r>
        <w:rPr>
          <w:rFonts w:cs="Calibri"/>
        </w:rPr>
        <w:t>: Include a resume or CV and two letters of reference.</w:t>
      </w:r>
    </w:p>
    <w:p w14:paraId="6E5E060E" w14:textId="77777777" w:rsidR="007954CE" w:rsidRPr="00E81D8A" w:rsidRDefault="007954CE" w:rsidP="007954CE">
      <w:pPr>
        <w:rPr>
          <w:rFonts w:cs="Calibri"/>
        </w:rPr>
      </w:pPr>
    </w:p>
    <w:p w14:paraId="281B3A41" w14:textId="77777777" w:rsidR="007954CE" w:rsidRDefault="007954CE" w:rsidP="007954CE">
      <w:pPr>
        <w:pStyle w:val="Heading3"/>
        <w:rPr>
          <w:rFonts w:ascii="Calibri" w:hAnsi="Calibri" w:cs="Calibri"/>
          <w:sz w:val="24"/>
        </w:rPr>
      </w:pPr>
    </w:p>
    <w:p w14:paraId="37968A22" w14:textId="77777777" w:rsidR="007954CE" w:rsidRDefault="007954CE" w:rsidP="007954CE">
      <w:pPr>
        <w:pStyle w:val="Heading3"/>
        <w:rPr>
          <w:rFonts w:ascii="Calibri" w:hAnsi="Calibri" w:cs="Calibri"/>
          <w:sz w:val="24"/>
        </w:rPr>
      </w:pPr>
    </w:p>
    <w:p w14:paraId="253E0EDF" w14:textId="77777777" w:rsidR="007954CE" w:rsidRPr="00E81D8A" w:rsidRDefault="007954CE" w:rsidP="007954CE">
      <w:pPr>
        <w:pStyle w:val="Heading3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S</w:t>
      </w:r>
      <w:r w:rsidRPr="00E81D8A">
        <w:rPr>
          <w:rFonts w:ascii="Calibri" w:hAnsi="Calibri" w:cs="Calibri"/>
          <w:sz w:val="24"/>
        </w:rPr>
        <w:t>ection IV:  Certification</w:t>
      </w:r>
    </w:p>
    <w:p w14:paraId="58CD56A7" w14:textId="77777777" w:rsidR="007954CE" w:rsidRPr="00E81D8A" w:rsidRDefault="007954CE" w:rsidP="007954CE">
      <w:pPr>
        <w:rPr>
          <w:rFonts w:cs="Calibri"/>
          <w:b/>
        </w:rPr>
      </w:pPr>
    </w:p>
    <w:p w14:paraId="5882361C" w14:textId="77777777" w:rsidR="007954CE" w:rsidRPr="00E81D8A" w:rsidRDefault="007954CE" w:rsidP="007954CE">
      <w:pPr>
        <w:jc w:val="both"/>
        <w:rPr>
          <w:rFonts w:cs="Calibri"/>
        </w:rPr>
      </w:pPr>
      <w:r w:rsidRPr="00E81D8A">
        <w:rPr>
          <w:rFonts w:cs="Calibri"/>
        </w:rPr>
        <w:t>The foregoing information is true and correct.</w:t>
      </w:r>
    </w:p>
    <w:p w14:paraId="1662AA2A" w14:textId="77777777" w:rsidR="007954CE" w:rsidRPr="00E81D8A" w:rsidRDefault="007954CE" w:rsidP="007954CE">
      <w:pPr>
        <w:jc w:val="both"/>
        <w:rPr>
          <w:rFonts w:cs="Calibri"/>
        </w:rPr>
      </w:pPr>
    </w:p>
    <w:p w14:paraId="6226C680" w14:textId="77777777" w:rsidR="007954CE" w:rsidRPr="00E81D8A" w:rsidRDefault="007954CE" w:rsidP="007954CE">
      <w:pPr>
        <w:jc w:val="both"/>
        <w:rPr>
          <w:rFonts w:cs="Calibri"/>
          <w:b/>
        </w:rPr>
      </w:pPr>
      <w:r w:rsidRPr="00E81D8A">
        <w:rPr>
          <w:rFonts w:cs="Calibri"/>
          <w:b/>
        </w:rPr>
        <w:t>Signature____________________________________________</w:t>
      </w:r>
      <w:r w:rsidR="00C010B5">
        <w:rPr>
          <w:rFonts w:cs="Calibri"/>
          <w:b/>
        </w:rPr>
        <w:t xml:space="preserve">   Date</w:t>
      </w:r>
      <w:r w:rsidRPr="00E81D8A">
        <w:rPr>
          <w:rFonts w:cs="Calibri"/>
          <w:b/>
        </w:rPr>
        <w:t>___________</w:t>
      </w:r>
      <w:r w:rsidR="00C010B5">
        <w:rPr>
          <w:rFonts w:cs="Calibri"/>
          <w:b/>
        </w:rPr>
        <w:t>______</w:t>
      </w:r>
      <w:r w:rsidRPr="00E81D8A">
        <w:rPr>
          <w:rFonts w:cs="Calibri"/>
          <w:b/>
        </w:rPr>
        <w:t>____</w:t>
      </w:r>
    </w:p>
    <w:p w14:paraId="049A1404" w14:textId="77777777" w:rsidR="007954CE" w:rsidRPr="00E81D8A" w:rsidRDefault="007954CE" w:rsidP="007954CE">
      <w:pPr>
        <w:jc w:val="both"/>
        <w:rPr>
          <w:rFonts w:cs="Calibri"/>
          <w:b/>
        </w:rPr>
      </w:pPr>
    </w:p>
    <w:p w14:paraId="25FE8611" w14:textId="77777777" w:rsidR="007954CE" w:rsidRPr="00FC15BE" w:rsidRDefault="007954CE" w:rsidP="007954CE">
      <w:r w:rsidRPr="00FC15BE">
        <w:rPr>
          <w:rFonts w:cs="Calibri"/>
          <w:i/>
          <w:iCs/>
        </w:rPr>
        <w:t xml:space="preserve">Return the completed form </w:t>
      </w:r>
      <w:r>
        <w:rPr>
          <w:rFonts w:cs="Calibri"/>
          <w:i/>
          <w:iCs/>
        </w:rPr>
        <w:t xml:space="preserve">and additional materials </w:t>
      </w:r>
      <w:r w:rsidRPr="00FC15BE">
        <w:rPr>
          <w:rFonts w:cs="Calibri"/>
          <w:i/>
          <w:iCs/>
        </w:rPr>
        <w:t>to:</w:t>
      </w:r>
      <w:r w:rsidRPr="00E81D8A">
        <w:rPr>
          <w:rFonts w:cs="Calibri"/>
          <w:i/>
          <w:iCs/>
        </w:rPr>
        <w:t xml:space="preserve"> </w:t>
      </w:r>
      <w:hyperlink r:id="rId11" w:history="1">
        <w:r w:rsidRPr="002025BD">
          <w:rPr>
            <w:rStyle w:val="Hyperlink"/>
            <w:rFonts w:cs="Calibri"/>
            <w:i/>
            <w:iCs/>
          </w:rPr>
          <w:t>board@hearingloss.org</w:t>
        </w:r>
      </w:hyperlink>
      <w:r>
        <w:rPr>
          <w:rFonts w:cs="Calibri"/>
          <w:i/>
          <w:iCs/>
        </w:rPr>
        <w:t xml:space="preserve"> </w:t>
      </w:r>
    </w:p>
    <w:p w14:paraId="3069FEE3" w14:textId="77777777" w:rsidR="007954CE" w:rsidRPr="00FC15BE" w:rsidRDefault="007954CE" w:rsidP="007954CE">
      <w:pPr>
        <w:rPr>
          <w:rFonts w:cs="Calibri"/>
        </w:rPr>
      </w:pPr>
    </w:p>
    <w:p w14:paraId="6D641398" w14:textId="77777777" w:rsidR="007954CE" w:rsidRPr="00E81D8A" w:rsidRDefault="007954CE" w:rsidP="007954CE">
      <w:pPr>
        <w:jc w:val="both"/>
        <w:rPr>
          <w:rFonts w:cs="Calibri"/>
        </w:rPr>
      </w:pPr>
    </w:p>
    <w:p w14:paraId="335092D9" w14:textId="77777777" w:rsidR="007954CE" w:rsidRPr="00E81D8A" w:rsidRDefault="007954CE" w:rsidP="007954CE">
      <w:pPr>
        <w:jc w:val="both"/>
        <w:rPr>
          <w:rFonts w:cs="Calibri"/>
        </w:rPr>
      </w:pPr>
    </w:p>
    <w:p w14:paraId="351E6693" w14:textId="77777777" w:rsidR="007954CE" w:rsidRPr="00E81D8A" w:rsidRDefault="007954CE" w:rsidP="007954CE">
      <w:pPr>
        <w:jc w:val="both"/>
        <w:rPr>
          <w:rFonts w:cs="Calibri"/>
        </w:rPr>
      </w:pPr>
    </w:p>
    <w:p w14:paraId="6A51E3C6" w14:textId="77777777" w:rsidR="007954CE" w:rsidRPr="00E81D8A" w:rsidRDefault="007954CE" w:rsidP="007954CE">
      <w:pPr>
        <w:jc w:val="both"/>
        <w:rPr>
          <w:rFonts w:cs="Calibri"/>
        </w:rPr>
      </w:pPr>
    </w:p>
    <w:p w14:paraId="629C22FB" w14:textId="77777777" w:rsidR="007954CE" w:rsidRPr="00E81D8A" w:rsidRDefault="007954CE" w:rsidP="007954CE">
      <w:pPr>
        <w:jc w:val="both"/>
        <w:rPr>
          <w:rFonts w:cs="Calibri"/>
        </w:rPr>
      </w:pPr>
    </w:p>
    <w:p w14:paraId="1AF6E149" w14:textId="77777777" w:rsidR="007954CE" w:rsidRPr="00E81D8A" w:rsidRDefault="007954CE" w:rsidP="007954CE">
      <w:pPr>
        <w:jc w:val="both"/>
        <w:rPr>
          <w:rFonts w:cs="Calibri"/>
        </w:rPr>
      </w:pPr>
    </w:p>
    <w:p w14:paraId="0C2D68CB" w14:textId="77777777" w:rsidR="007954CE" w:rsidRPr="00E81D8A" w:rsidRDefault="007954CE" w:rsidP="007954CE">
      <w:pPr>
        <w:jc w:val="both"/>
        <w:rPr>
          <w:rFonts w:cs="Calibri"/>
        </w:rPr>
      </w:pPr>
    </w:p>
    <w:p w14:paraId="4519DADC" w14:textId="77777777" w:rsidR="007954CE" w:rsidRPr="00E81D8A" w:rsidRDefault="007954CE" w:rsidP="007954CE">
      <w:pPr>
        <w:jc w:val="both"/>
        <w:rPr>
          <w:rFonts w:cs="Calibri"/>
        </w:rPr>
      </w:pPr>
    </w:p>
    <w:p w14:paraId="0BEDFCB9" w14:textId="77777777" w:rsidR="007954CE" w:rsidRPr="00E81D8A" w:rsidRDefault="007954CE" w:rsidP="007954CE">
      <w:pPr>
        <w:jc w:val="both"/>
        <w:rPr>
          <w:rFonts w:cs="Calibri"/>
        </w:rPr>
      </w:pPr>
    </w:p>
    <w:p w14:paraId="4404EDAB" w14:textId="77777777" w:rsidR="007954CE" w:rsidRPr="00E81D8A" w:rsidRDefault="007954CE" w:rsidP="007954CE">
      <w:pPr>
        <w:jc w:val="both"/>
        <w:rPr>
          <w:rFonts w:cs="Calibri"/>
        </w:rPr>
      </w:pPr>
    </w:p>
    <w:p w14:paraId="0C1E9643" w14:textId="77777777" w:rsidR="007954CE" w:rsidRDefault="007954CE" w:rsidP="005178A0">
      <w:pPr>
        <w:ind w:left="90"/>
        <w:rPr>
          <w:sz w:val="24"/>
          <w:szCs w:val="24"/>
        </w:rPr>
      </w:pPr>
    </w:p>
    <w:p w14:paraId="0C77335A" w14:textId="77777777" w:rsidR="000A2D81" w:rsidRPr="006C0BB0" w:rsidRDefault="000A2D81" w:rsidP="005178A0">
      <w:pPr>
        <w:ind w:left="90"/>
        <w:rPr>
          <w:sz w:val="24"/>
          <w:szCs w:val="24"/>
        </w:rPr>
      </w:pPr>
    </w:p>
    <w:sectPr w:rsidR="000A2D81" w:rsidRPr="006C0BB0" w:rsidSect="0039084B">
      <w:headerReference w:type="default" r:id="rId12"/>
      <w:footerReference w:type="default" r:id="rId13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89C6E" w14:textId="77777777" w:rsidR="00302318" w:rsidRDefault="00302318" w:rsidP="00CF37CB">
      <w:r>
        <w:separator/>
      </w:r>
    </w:p>
  </w:endnote>
  <w:endnote w:type="continuationSeparator" w:id="0">
    <w:p w14:paraId="0D7235D6" w14:textId="77777777" w:rsidR="00302318" w:rsidRDefault="00302318" w:rsidP="00CF3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1076D" w14:textId="77777777" w:rsidR="00F95D4C" w:rsidRDefault="00F95D4C" w:rsidP="00626799">
    <w:pPr>
      <w:tabs>
        <w:tab w:val="left" w:pos="1305"/>
      </w:tabs>
      <w:ind w:right="-360"/>
      <w:rPr>
        <w:sz w:val="20"/>
        <w:szCs w:val="20"/>
      </w:rPr>
    </w:pPr>
  </w:p>
  <w:p w14:paraId="2F36C5AD" w14:textId="77777777" w:rsidR="00F95D4C" w:rsidRPr="00490BA7" w:rsidRDefault="00DC65B6" w:rsidP="00DC65B6">
    <w:pPr>
      <w:pBdr>
        <w:top w:val="single" w:sz="4" w:space="3" w:color="auto"/>
      </w:pBdr>
      <w:spacing w:before="60"/>
      <w:jc w:val="center"/>
      <w:rPr>
        <w:sz w:val="19"/>
        <w:szCs w:val="19"/>
      </w:rPr>
    </w:pPr>
    <w:r w:rsidRPr="00490BA7">
      <w:rPr>
        <w:sz w:val="19"/>
        <w:szCs w:val="19"/>
      </w:rPr>
      <w:t>hearingloss.org | 301.657.2248 | Fax 301.913.94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8CF36" w14:textId="77777777" w:rsidR="00302318" w:rsidRDefault="00302318" w:rsidP="00CF37CB">
      <w:r>
        <w:separator/>
      </w:r>
    </w:p>
  </w:footnote>
  <w:footnote w:type="continuationSeparator" w:id="0">
    <w:p w14:paraId="29626CFA" w14:textId="77777777" w:rsidR="00302318" w:rsidRDefault="00302318" w:rsidP="00CF37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06002" w14:textId="77777777" w:rsidR="00C010B5" w:rsidRDefault="00C010B5">
    <w:pPr>
      <w:pStyle w:val="Header"/>
      <w:rPr>
        <w:sz w:val="24"/>
        <w:szCs w:val="24"/>
      </w:rPr>
    </w:pPr>
    <w:r>
      <w:rPr>
        <w:noProof/>
      </w:rPr>
      <w:drawing>
        <wp:anchor distT="0" distB="0" distL="114300" distR="114300" simplePos="0" relativeHeight="251675648" behindDoc="0" locked="0" layoutInCell="1" allowOverlap="1" wp14:anchorId="4B33C818" wp14:editId="1C9015B1">
          <wp:simplePos x="0" y="0"/>
          <wp:positionH relativeFrom="column">
            <wp:posOffset>1913890</wp:posOffset>
          </wp:positionH>
          <wp:positionV relativeFrom="paragraph">
            <wp:posOffset>-184785</wp:posOffset>
          </wp:positionV>
          <wp:extent cx="2115185" cy="939800"/>
          <wp:effectExtent l="0" t="0" r="0" b="0"/>
          <wp:wrapTopAndBottom/>
          <wp:docPr id="2" name="Picture 2" descr="L:\Library\HLAA_Logos_&amp;_Print Materials\!NEW HLAA LOGO\HLAA horiz logo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Library\HLAA_Logos_&amp;_Print Materials\!NEW HLAA LOGO\HLAA horiz logo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4BFECDD" w14:textId="77777777" w:rsidR="00C010B5" w:rsidRDefault="00C010B5">
    <w:pPr>
      <w:pStyle w:val="Header"/>
      <w:rPr>
        <w:sz w:val="24"/>
        <w:szCs w:val="24"/>
      </w:rPr>
    </w:pPr>
  </w:p>
  <w:p w14:paraId="11EEC6B6" w14:textId="77777777" w:rsidR="00C010B5" w:rsidRDefault="00C010B5">
    <w:pPr>
      <w:pStyle w:val="Header"/>
      <w:rPr>
        <w:sz w:val="24"/>
        <w:szCs w:val="24"/>
      </w:rPr>
    </w:pPr>
  </w:p>
  <w:p w14:paraId="1049E13A" w14:textId="77777777" w:rsidR="00C010B5" w:rsidRDefault="00C010B5">
    <w:pPr>
      <w:pStyle w:val="Header"/>
      <w:rPr>
        <w:sz w:val="24"/>
        <w:szCs w:val="24"/>
      </w:rPr>
    </w:pPr>
  </w:p>
  <w:p w14:paraId="7D522EE1" w14:textId="77777777" w:rsidR="003332F2" w:rsidRDefault="003332F2">
    <w:pPr>
      <w:pStyle w:val="Header"/>
      <w:rPr>
        <w:sz w:val="24"/>
        <w:szCs w:val="24"/>
      </w:rPr>
    </w:pPr>
  </w:p>
  <w:p w14:paraId="54DD7283" w14:textId="77777777" w:rsidR="00DE793C" w:rsidRPr="00872664" w:rsidRDefault="00302318">
    <w:pPr>
      <w:pStyle w:val="Header"/>
      <w:rPr>
        <w:sz w:val="24"/>
        <w:szCs w:val="24"/>
      </w:rPr>
    </w:pPr>
    <w:r>
      <w:rPr>
        <w:noProof/>
        <w:sz w:val="24"/>
        <w:szCs w:val="24"/>
      </w:rPr>
      <w:pict w14:anchorId="5E9CDA07">
        <v:line id="Straight Connector 4" o:spid="_x0000_s1025" style="position:absolute;z-index:251671552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" from="-5.75pt,7.35pt" to="472.7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" strokecolor="black [3213]" strokeweight="2pt">
          <v:stroke linestyle="thinThin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E2F57"/>
    <w:multiLevelType w:val="hybridMultilevel"/>
    <w:tmpl w:val="C372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93F91"/>
    <w:multiLevelType w:val="hybridMultilevel"/>
    <w:tmpl w:val="A4F6F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E1686"/>
    <w:multiLevelType w:val="hybridMultilevel"/>
    <w:tmpl w:val="88A46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9427C"/>
    <w:multiLevelType w:val="hybridMultilevel"/>
    <w:tmpl w:val="BF2EF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7A022D"/>
    <w:multiLevelType w:val="hybridMultilevel"/>
    <w:tmpl w:val="29F60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8F1FE5"/>
    <w:multiLevelType w:val="hybridMultilevel"/>
    <w:tmpl w:val="7EBED6CC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9E3588"/>
    <w:multiLevelType w:val="multilevel"/>
    <w:tmpl w:val="AEEAF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c2sjQ2NzIwMDBU0lEKTi0uzszPAymwqAUACxxtbCwAAAA="/>
  </w:docVars>
  <w:rsids>
    <w:rsidRoot w:val="00F90358"/>
    <w:rsid w:val="00002441"/>
    <w:rsid w:val="00003A67"/>
    <w:rsid w:val="0000785A"/>
    <w:rsid w:val="00007948"/>
    <w:rsid w:val="00007AE8"/>
    <w:rsid w:val="000100B7"/>
    <w:rsid w:val="000130E3"/>
    <w:rsid w:val="00014BC1"/>
    <w:rsid w:val="0002559B"/>
    <w:rsid w:val="00026524"/>
    <w:rsid w:val="0002731E"/>
    <w:rsid w:val="00027F94"/>
    <w:rsid w:val="00035DD7"/>
    <w:rsid w:val="0004127B"/>
    <w:rsid w:val="0004210C"/>
    <w:rsid w:val="000423BA"/>
    <w:rsid w:val="000425F0"/>
    <w:rsid w:val="00042F16"/>
    <w:rsid w:val="00043012"/>
    <w:rsid w:val="00046AE2"/>
    <w:rsid w:val="00047006"/>
    <w:rsid w:val="00051975"/>
    <w:rsid w:val="0005365A"/>
    <w:rsid w:val="000569A6"/>
    <w:rsid w:val="00061F2E"/>
    <w:rsid w:val="0006207F"/>
    <w:rsid w:val="00071008"/>
    <w:rsid w:val="000716AD"/>
    <w:rsid w:val="00071EDF"/>
    <w:rsid w:val="00076673"/>
    <w:rsid w:val="00077AF0"/>
    <w:rsid w:val="00082C6C"/>
    <w:rsid w:val="00085521"/>
    <w:rsid w:val="00091702"/>
    <w:rsid w:val="0009725D"/>
    <w:rsid w:val="000974AA"/>
    <w:rsid w:val="000A1803"/>
    <w:rsid w:val="000A2D81"/>
    <w:rsid w:val="000A308E"/>
    <w:rsid w:val="000A30AA"/>
    <w:rsid w:val="000A3897"/>
    <w:rsid w:val="000A6DEA"/>
    <w:rsid w:val="000B3880"/>
    <w:rsid w:val="000B58B8"/>
    <w:rsid w:val="000B655F"/>
    <w:rsid w:val="000C0505"/>
    <w:rsid w:val="000C1314"/>
    <w:rsid w:val="000C1C24"/>
    <w:rsid w:val="000C2147"/>
    <w:rsid w:val="000C3CDB"/>
    <w:rsid w:val="000C505E"/>
    <w:rsid w:val="000D2268"/>
    <w:rsid w:val="000E0CE5"/>
    <w:rsid w:val="000E46BA"/>
    <w:rsid w:val="000E6156"/>
    <w:rsid w:val="000E7532"/>
    <w:rsid w:val="000F095B"/>
    <w:rsid w:val="00104773"/>
    <w:rsid w:val="00106471"/>
    <w:rsid w:val="001064DF"/>
    <w:rsid w:val="00111C06"/>
    <w:rsid w:val="00112497"/>
    <w:rsid w:val="0011375F"/>
    <w:rsid w:val="00114AF7"/>
    <w:rsid w:val="001157A6"/>
    <w:rsid w:val="00121BA4"/>
    <w:rsid w:val="00124495"/>
    <w:rsid w:val="00130795"/>
    <w:rsid w:val="00131BC6"/>
    <w:rsid w:val="001404BD"/>
    <w:rsid w:val="00141A3D"/>
    <w:rsid w:val="00141BDA"/>
    <w:rsid w:val="00141CFB"/>
    <w:rsid w:val="00142498"/>
    <w:rsid w:val="00147CFD"/>
    <w:rsid w:val="00156E5E"/>
    <w:rsid w:val="0016235E"/>
    <w:rsid w:val="00162588"/>
    <w:rsid w:val="001629F3"/>
    <w:rsid w:val="00164EF4"/>
    <w:rsid w:val="001652F1"/>
    <w:rsid w:val="001658E1"/>
    <w:rsid w:val="00166EB7"/>
    <w:rsid w:val="0016706F"/>
    <w:rsid w:val="00171A60"/>
    <w:rsid w:val="00172B3C"/>
    <w:rsid w:val="00174174"/>
    <w:rsid w:val="0017417A"/>
    <w:rsid w:val="00175692"/>
    <w:rsid w:val="001758B0"/>
    <w:rsid w:val="00176A49"/>
    <w:rsid w:val="00177537"/>
    <w:rsid w:val="00180873"/>
    <w:rsid w:val="00196B72"/>
    <w:rsid w:val="00196C6C"/>
    <w:rsid w:val="001A0695"/>
    <w:rsid w:val="001A1A4A"/>
    <w:rsid w:val="001A1C52"/>
    <w:rsid w:val="001A2C4F"/>
    <w:rsid w:val="001A313A"/>
    <w:rsid w:val="001A43EB"/>
    <w:rsid w:val="001A53C9"/>
    <w:rsid w:val="001A6FBF"/>
    <w:rsid w:val="001B2139"/>
    <w:rsid w:val="001B2BFA"/>
    <w:rsid w:val="001B2C16"/>
    <w:rsid w:val="001B7287"/>
    <w:rsid w:val="001C18A6"/>
    <w:rsid w:val="001C2082"/>
    <w:rsid w:val="001C24F8"/>
    <w:rsid w:val="001C7A16"/>
    <w:rsid w:val="001C7CB3"/>
    <w:rsid w:val="001D00D1"/>
    <w:rsid w:val="001D4389"/>
    <w:rsid w:val="001E2353"/>
    <w:rsid w:val="001E2C30"/>
    <w:rsid w:val="00200A00"/>
    <w:rsid w:val="002033E0"/>
    <w:rsid w:val="00204094"/>
    <w:rsid w:val="0020680F"/>
    <w:rsid w:val="00212CF1"/>
    <w:rsid w:val="0021396B"/>
    <w:rsid w:val="0021432B"/>
    <w:rsid w:val="00217ACC"/>
    <w:rsid w:val="00217D2D"/>
    <w:rsid w:val="00220A25"/>
    <w:rsid w:val="00221338"/>
    <w:rsid w:val="002213DD"/>
    <w:rsid w:val="00221609"/>
    <w:rsid w:val="00221F45"/>
    <w:rsid w:val="00224EDE"/>
    <w:rsid w:val="002257DD"/>
    <w:rsid w:val="00225901"/>
    <w:rsid w:val="00227642"/>
    <w:rsid w:val="002303CF"/>
    <w:rsid w:val="00236A01"/>
    <w:rsid w:val="00236BF5"/>
    <w:rsid w:val="00237132"/>
    <w:rsid w:val="00237C3B"/>
    <w:rsid w:val="002413CB"/>
    <w:rsid w:val="002441DA"/>
    <w:rsid w:val="00250174"/>
    <w:rsid w:val="00250BC9"/>
    <w:rsid w:val="0025172D"/>
    <w:rsid w:val="00253C56"/>
    <w:rsid w:val="00255E7A"/>
    <w:rsid w:val="0026077A"/>
    <w:rsid w:val="00260B94"/>
    <w:rsid w:val="002653B5"/>
    <w:rsid w:val="00270C06"/>
    <w:rsid w:val="00274180"/>
    <w:rsid w:val="00274451"/>
    <w:rsid w:val="002774A5"/>
    <w:rsid w:val="00277B22"/>
    <w:rsid w:val="00280DE1"/>
    <w:rsid w:val="0028349C"/>
    <w:rsid w:val="00287AAC"/>
    <w:rsid w:val="00293688"/>
    <w:rsid w:val="00293828"/>
    <w:rsid w:val="00296438"/>
    <w:rsid w:val="00296894"/>
    <w:rsid w:val="002A077A"/>
    <w:rsid w:val="002A3BA6"/>
    <w:rsid w:val="002A4478"/>
    <w:rsid w:val="002A529E"/>
    <w:rsid w:val="002A6A1B"/>
    <w:rsid w:val="002A7F2F"/>
    <w:rsid w:val="002B0140"/>
    <w:rsid w:val="002B0E50"/>
    <w:rsid w:val="002B2435"/>
    <w:rsid w:val="002B4B02"/>
    <w:rsid w:val="002B6BBE"/>
    <w:rsid w:val="002C1F86"/>
    <w:rsid w:val="002C621F"/>
    <w:rsid w:val="002D0C41"/>
    <w:rsid w:val="002D21BB"/>
    <w:rsid w:val="002D3120"/>
    <w:rsid w:val="002D322D"/>
    <w:rsid w:val="002D3933"/>
    <w:rsid w:val="002D4426"/>
    <w:rsid w:val="002D5045"/>
    <w:rsid w:val="002D5BCD"/>
    <w:rsid w:val="002E04F0"/>
    <w:rsid w:val="002E1B65"/>
    <w:rsid w:val="002E443B"/>
    <w:rsid w:val="002E7A64"/>
    <w:rsid w:val="002F0AD2"/>
    <w:rsid w:val="002F5C03"/>
    <w:rsid w:val="003000CD"/>
    <w:rsid w:val="0030200A"/>
    <w:rsid w:val="003020A5"/>
    <w:rsid w:val="00302318"/>
    <w:rsid w:val="0030610E"/>
    <w:rsid w:val="00307616"/>
    <w:rsid w:val="003077EF"/>
    <w:rsid w:val="00312D7C"/>
    <w:rsid w:val="00314E74"/>
    <w:rsid w:val="0031555E"/>
    <w:rsid w:val="00324A55"/>
    <w:rsid w:val="00325FD5"/>
    <w:rsid w:val="003332F2"/>
    <w:rsid w:val="00334302"/>
    <w:rsid w:val="003374B7"/>
    <w:rsid w:val="00343AC3"/>
    <w:rsid w:val="00344BBB"/>
    <w:rsid w:val="003467B1"/>
    <w:rsid w:val="0034711B"/>
    <w:rsid w:val="003479F6"/>
    <w:rsid w:val="003511CE"/>
    <w:rsid w:val="00352BCD"/>
    <w:rsid w:val="00352BF3"/>
    <w:rsid w:val="00354A2F"/>
    <w:rsid w:val="0035552D"/>
    <w:rsid w:val="00355667"/>
    <w:rsid w:val="00357CCB"/>
    <w:rsid w:val="003615A7"/>
    <w:rsid w:val="0036305A"/>
    <w:rsid w:val="00363A3E"/>
    <w:rsid w:val="00363F20"/>
    <w:rsid w:val="00366F56"/>
    <w:rsid w:val="00370CFA"/>
    <w:rsid w:val="00375592"/>
    <w:rsid w:val="0038363C"/>
    <w:rsid w:val="00384398"/>
    <w:rsid w:val="00384B9A"/>
    <w:rsid w:val="00387BA7"/>
    <w:rsid w:val="0039084B"/>
    <w:rsid w:val="00391AF5"/>
    <w:rsid w:val="00392787"/>
    <w:rsid w:val="00393F79"/>
    <w:rsid w:val="003A16F0"/>
    <w:rsid w:val="003B3827"/>
    <w:rsid w:val="003B47C9"/>
    <w:rsid w:val="003B7C4F"/>
    <w:rsid w:val="003C375F"/>
    <w:rsid w:val="003C4731"/>
    <w:rsid w:val="003C5046"/>
    <w:rsid w:val="003C5102"/>
    <w:rsid w:val="003D0676"/>
    <w:rsid w:val="003D1B2E"/>
    <w:rsid w:val="003D42EE"/>
    <w:rsid w:val="003D42F9"/>
    <w:rsid w:val="003D6EDE"/>
    <w:rsid w:val="003E095E"/>
    <w:rsid w:val="003E0B8F"/>
    <w:rsid w:val="003E1787"/>
    <w:rsid w:val="003E179C"/>
    <w:rsid w:val="003E1EC2"/>
    <w:rsid w:val="003E345E"/>
    <w:rsid w:val="003E3B05"/>
    <w:rsid w:val="003E3C0A"/>
    <w:rsid w:val="003E4044"/>
    <w:rsid w:val="003E465F"/>
    <w:rsid w:val="003E4DBB"/>
    <w:rsid w:val="003E5B34"/>
    <w:rsid w:val="003E7238"/>
    <w:rsid w:val="003F577E"/>
    <w:rsid w:val="003F642E"/>
    <w:rsid w:val="003F736A"/>
    <w:rsid w:val="004007EB"/>
    <w:rsid w:val="00401005"/>
    <w:rsid w:val="00401EB0"/>
    <w:rsid w:val="00402F60"/>
    <w:rsid w:val="0040311E"/>
    <w:rsid w:val="004031CD"/>
    <w:rsid w:val="0040338E"/>
    <w:rsid w:val="00403D92"/>
    <w:rsid w:val="00406063"/>
    <w:rsid w:val="00411F47"/>
    <w:rsid w:val="00415512"/>
    <w:rsid w:val="00415648"/>
    <w:rsid w:val="00416AA5"/>
    <w:rsid w:val="00417201"/>
    <w:rsid w:val="004215E8"/>
    <w:rsid w:val="00421AC7"/>
    <w:rsid w:val="00422286"/>
    <w:rsid w:val="004227D1"/>
    <w:rsid w:val="00424DCF"/>
    <w:rsid w:val="00425D5B"/>
    <w:rsid w:val="004302B3"/>
    <w:rsid w:val="00430B74"/>
    <w:rsid w:val="0043164C"/>
    <w:rsid w:val="00433304"/>
    <w:rsid w:val="00434079"/>
    <w:rsid w:val="00434154"/>
    <w:rsid w:val="0043427B"/>
    <w:rsid w:val="00434468"/>
    <w:rsid w:val="00435457"/>
    <w:rsid w:val="00437FF0"/>
    <w:rsid w:val="00441C8F"/>
    <w:rsid w:val="004424A1"/>
    <w:rsid w:val="00442813"/>
    <w:rsid w:val="004451FB"/>
    <w:rsid w:val="00445DBC"/>
    <w:rsid w:val="004525A9"/>
    <w:rsid w:val="004561F6"/>
    <w:rsid w:val="00457C9D"/>
    <w:rsid w:val="00461090"/>
    <w:rsid w:val="00461868"/>
    <w:rsid w:val="00462708"/>
    <w:rsid w:val="004652BD"/>
    <w:rsid w:val="0047046A"/>
    <w:rsid w:val="0047080C"/>
    <w:rsid w:val="00470A35"/>
    <w:rsid w:val="00472358"/>
    <w:rsid w:val="00472552"/>
    <w:rsid w:val="004734EF"/>
    <w:rsid w:val="00473E26"/>
    <w:rsid w:val="00474D3E"/>
    <w:rsid w:val="00490BA7"/>
    <w:rsid w:val="004918DD"/>
    <w:rsid w:val="00492A02"/>
    <w:rsid w:val="00492CF2"/>
    <w:rsid w:val="00494895"/>
    <w:rsid w:val="0049497E"/>
    <w:rsid w:val="004A056C"/>
    <w:rsid w:val="004A17B5"/>
    <w:rsid w:val="004A1D51"/>
    <w:rsid w:val="004A3EEE"/>
    <w:rsid w:val="004A53B8"/>
    <w:rsid w:val="004B3BBC"/>
    <w:rsid w:val="004C094E"/>
    <w:rsid w:val="004C0BED"/>
    <w:rsid w:val="004C1150"/>
    <w:rsid w:val="004C2903"/>
    <w:rsid w:val="004C47A9"/>
    <w:rsid w:val="004C7BEB"/>
    <w:rsid w:val="004D0421"/>
    <w:rsid w:val="004D2FF0"/>
    <w:rsid w:val="004D3BAF"/>
    <w:rsid w:val="004D79B3"/>
    <w:rsid w:val="004D7BF6"/>
    <w:rsid w:val="004E35AB"/>
    <w:rsid w:val="004E42F3"/>
    <w:rsid w:val="004E4994"/>
    <w:rsid w:val="004E65FD"/>
    <w:rsid w:val="004E716C"/>
    <w:rsid w:val="004F1CF2"/>
    <w:rsid w:val="004F4B47"/>
    <w:rsid w:val="004F59A0"/>
    <w:rsid w:val="005002E5"/>
    <w:rsid w:val="00501739"/>
    <w:rsid w:val="0050405D"/>
    <w:rsid w:val="0050432E"/>
    <w:rsid w:val="00506B8E"/>
    <w:rsid w:val="00513251"/>
    <w:rsid w:val="00515A1A"/>
    <w:rsid w:val="00516291"/>
    <w:rsid w:val="005178A0"/>
    <w:rsid w:val="005200C7"/>
    <w:rsid w:val="00522487"/>
    <w:rsid w:val="00523680"/>
    <w:rsid w:val="0052399A"/>
    <w:rsid w:val="0052547D"/>
    <w:rsid w:val="00525F16"/>
    <w:rsid w:val="00527969"/>
    <w:rsid w:val="005326DB"/>
    <w:rsid w:val="00532919"/>
    <w:rsid w:val="005348B6"/>
    <w:rsid w:val="00541E57"/>
    <w:rsid w:val="00542494"/>
    <w:rsid w:val="0054341E"/>
    <w:rsid w:val="00546620"/>
    <w:rsid w:val="0054791B"/>
    <w:rsid w:val="005479ED"/>
    <w:rsid w:val="0055031B"/>
    <w:rsid w:val="005559DF"/>
    <w:rsid w:val="00561FB8"/>
    <w:rsid w:val="00563259"/>
    <w:rsid w:val="00564F7C"/>
    <w:rsid w:val="00567D42"/>
    <w:rsid w:val="0057089F"/>
    <w:rsid w:val="0057106C"/>
    <w:rsid w:val="00572C81"/>
    <w:rsid w:val="005732BB"/>
    <w:rsid w:val="00573BDA"/>
    <w:rsid w:val="0057477D"/>
    <w:rsid w:val="00584D8C"/>
    <w:rsid w:val="00590F3E"/>
    <w:rsid w:val="00591BE6"/>
    <w:rsid w:val="00592CD8"/>
    <w:rsid w:val="005944F6"/>
    <w:rsid w:val="00594955"/>
    <w:rsid w:val="00594AFB"/>
    <w:rsid w:val="00595C3E"/>
    <w:rsid w:val="00597430"/>
    <w:rsid w:val="005A29C6"/>
    <w:rsid w:val="005B138B"/>
    <w:rsid w:val="005B34FE"/>
    <w:rsid w:val="005B45A2"/>
    <w:rsid w:val="005B4A1C"/>
    <w:rsid w:val="005B6AC6"/>
    <w:rsid w:val="005B7CB9"/>
    <w:rsid w:val="005C1C69"/>
    <w:rsid w:val="005C1FAE"/>
    <w:rsid w:val="005C25A7"/>
    <w:rsid w:val="005C305B"/>
    <w:rsid w:val="005C3C67"/>
    <w:rsid w:val="005C57D8"/>
    <w:rsid w:val="005C67D0"/>
    <w:rsid w:val="005D25A4"/>
    <w:rsid w:val="005D2F10"/>
    <w:rsid w:val="005D4375"/>
    <w:rsid w:val="005D4F45"/>
    <w:rsid w:val="005D5A81"/>
    <w:rsid w:val="005E05AD"/>
    <w:rsid w:val="005E1910"/>
    <w:rsid w:val="005E37C0"/>
    <w:rsid w:val="005E4D65"/>
    <w:rsid w:val="005E54E1"/>
    <w:rsid w:val="005E7B02"/>
    <w:rsid w:val="005F2C88"/>
    <w:rsid w:val="005F38F2"/>
    <w:rsid w:val="005F57FD"/>
    <w:rsid w:val="005F6381"/>
    <w:rsid w:val="005F6FD5"/>
    <w:rsid w:val="006004B6"/>
    <w:rsid w:val="00601632"/>
    <w:rsid w:val="006061C7"/>
    <w:rsid w:val="00606ADD"/>
    <w:rsid w:val="006075A0"/>
    <w:rsid w:val="00607FA0"/>
    <w:rsid w:val="00611370"/>
    <w:rsid w:val="006145CE"/>
    <w:rsid w:val="00615B74"/>
    <w:rsid w:val="006207A1"/>
    <w:rsid w:val="00626668"/>
    <w:rsid w:val="00626799"/>
    <w:rsid w:val="0063201B"/>
    <w:rsid w:val="006372E9"/>
    <w:rsid w:val="006410BB"/>
    <w:rsid w:val="0064361A"/>
    <w:rsid w:val="00644467"/>
    <w:rsid w:val="00644B6F"/>
    <w:rsid w:val="00652921"/>
    <w:rsid w:val="00652B0D"/>
    <w:rsid w:val="00654947"/>
    <w:rsid w:val="00655854"/>
    <w:rsid w:val="00655EF8"/>
    <w:rsid w:val="00660570"/>
    <w:rsid w:val="00662E1D"/>
    <w:rsid w:val="006647F2"/>
    <w:rsid w:val="00665618"/>
    <w:rsid w:val="006729CD"/>
    <w:rsid w:val="00677383"/>
    <w:rsid w:val="006779C8"/>
    <w:rsid w:val="006807E0"/>
    <w:rsid w:val="0068374F"/>
    <w:rsid w:val="00685BD5"/>
    <w:rsid w:val="006866F7"/>
    <w:rsid w:val="00687DAE"/>
    <w:rsid w:val="00691645"/>
    <w:rsid w:val="00693E5D"/>
    <w:rsid w:val="00696982"/>
    <w:rsid w:val="006A34F4"/>
    <w:rsid w:val="006A38FD"/>
    <w:rsid w:val="006A7497"/>
    <w:rsid w:val="006B17C6"/>
    <w:rsid w:val="006C0BB0"/>
    <w:rsid w:val="006C0DB6"/>
    <w:rsid w:val="006C31CC"/>
    <w:rsid w:val="006C42EA"/>
    <w:rsid w:val="006C55E4"/>
    <w:rsid w:val="006C5CB5"/>
    <w:rsid w:val="006D07B4"/>
    <w:rsid w:val="006D251B"/>
    <w:rsid w:val="006D2CDE"/>
    <w:rsid w:val="006D2F87"/>
    <w:rsid w:val="006D46A7"/>
    <w:rsid w:val="006D683B"/>
    <w:rsid w:val="006E0929"/>
    <w:rsid w:val="006E300F"/>
    <w:rsid w:val="006E5C20"/>
    <w:rsid w:val="006E5F71"/>
    <w:rsid w:val="006E6190"/>
    <w:rsid w:val="006E746D"/>
    <w:rsid w:val="006F1B14"/>
    <w:rsid w:val="006F1C0D"/>
    <w:rsid w:val="006F29A1"/>
    <w:rsid w:val="006F4B88"/>
    <w:rsid w:val="006F5E4C"/>
    <w:rsid w:val="006F6D37"/>
    <w:rsid w:val="00702934"/>
    <w:rsid w:val="00703DE6"/>
    <w:rsid w:val="00705623"/>
    <w:rsid w:val="00711D33"/>
    <w:rsid w:val="0071455D"/>
    <w:rsid w:val="0071598C"/>
    <w:rsid w:val="007171DA"/>
    <w:rsid w:val="0071754C"/>
    <w:rsid w:val="007252D2"/>
    <w:rsid w:val="007260ED"/>
    <w:rsid w:val="00727F9E"/>
    <w:rsid w:val="00737409"/>
    <w:rsid w:val="00745BF9"/>
    <w:rsid w:val="00751054"/>
    <w:rsid w:val="007519C3"/>
    <w:rsid w:val="0075219B"/>
    <w:rsid w:val="00754B82"/>
    <w:rsid w:val="00755ADF"/>
    <w:rsid w:val="0075761E"/>
    <w:rsid w:val="00757E35"/>
    <w:rsid w:val="007626FB"/>
    <w:rsid w:val="00764334"/>
    <w:rsid w:val="0076453C"/>
    <w:rsid w:val="00764BE7"/>
    <w:rsid w:val="00766532"/>
    <w:rsid w:val="00766CB7"/>
    <w:rsid w:val="00771186"/>
    <w:rsid w:val="0077134E"/>
    <w:rsid w:val="0077303E"/>
    <w:rsid w:val="00774606"/>
    <w:rsid w:val="00774ED8"/>
    <w:rsid w:val="007760C0"/>
    <w:rsid w:val="0077669F"/>
    <w:rsid w:val="00777860"/>
    <w:rsid w:val="00780BA2"/>
    <w:rsid w:val="0078110B"/>
    <w:rsid w:val="007815EC"/>
    <w:rsid w:val="00787CCD"/>
    <w:rsid w:val="00791810"/>
    <w:rsid w:val="007934B8"/>
    <w:rsid w:val="007936CE"/>
    <w:rsid w:val="00793EEC"/>
    <w:rsid w:val="00794B5F"/>
    <w:rsid w:val="00794C5F"/>
    <w:rsid w:val="007954CE"/>
    <w:rsid w:val="007A1D07"/>
    <w:rsid w:val="007A26B6"/>
    <w:rsid w:val="007A2BEC"/>
    <w:rsid w:val="007A3381"/>
    <w:rsid w:val="007A5A8D"/>
    <w:rsid w:val="007A6142"/>
    <w:rsid w:val="007A64B5"/>
    <w:rsid w:val="007A6F28"/>
    <w:rsid w:val="007A797C"/>
    <w:rsid w:val="007B1984"/>
    <w:rsid w:val="007B2793"/>
    <w:rsid w:val="007B7DA0"/>
    <w:rsid w:val="007B7F19"/>
    <w:rsid w:val="007C017C"/>
    <w:rsid w:val="007C1494"/>
    <w:rsid w:val="007C354A"/>
    <w:rsid w:val="007C4E4B"/>
    <w:rsid w:val="007C5265"/>
    <w:rsid w:val="007D4177"/>
    <w:rsid w:val="007D43DE"/>
    <w:rsid w:val="007E2147"/>
    <w:rsid w:val="007E2D91"/>
    <w:rsid w:val="007E3F01"/>
    <w:rsid w:val="007F3CA1"/>
    <w:rsid w:val="007F4938"/>
    <w:rsid w:val="007F533C"/>
    <w:rsid w:val="007F783F"/>
    <w:rsid w:val="007F786F"/>
    <w:rsid w:val="008010DF"/>
    <w:rsid w:val="00806605"/>
    <w:rsid w:val="008102CA"/>
    <w:rsid w:val="0081106A"/>
    <w:rsid w:val="00822598"/>
    <w:rsid w:val="00822FBC"/>
    <w:rsid w:val="00826948"/>
    <w:rsid w:val="00826C2D"/>
    <w:rsid w:val="00827AA4"/>
    <w:rsid w:val="0083048E"/>
    <w:rsid w:val="00836868"/>
    <w:rsid w:val="00840909"/>
    <w:rsid w:val="00840B3B"/>
    <w:rsid w:val="00844E9D"/>
    <w:rsid w:val="008472B2"/>
    <w:rsid w:val="00850130"/>
    <w:rsid w:val="008508A9"/>
    <w:rsid w:val="00852DB0"/>
    <w:rsid w:val="008554F5"/>
    <w:rsid w:val="00855AEB"/>
    <w:rsid w:val="00855B17"/>
    <w:rsid w:val="00861DD4"/>
    <w:rsid w:val="00862F46"/>
    <w:rsid w:val="00864220"/>
    <w:rsid w:val="008701AE"/>
    <w:rsid w:val="0087029A"/>
    <w:rsid w:val="00872664"/>
    <w:rsid w:val="00875073"/>
    <w:rsid w:val="00875350"/>
    <w:rsid w:val="00876C22"/>
    <w:rsid w:val="00876C2A"/>
    <w:rsid w:val="0087733C"/>
    <w:rsid w:val="00880EE1"/>
    <w:rsid w:val="00881CDA"/>
    <w:rsid w:val="008822C5"/>
    <w:rsid w:val="0088511B"/>
    <w:rsid w:val="008860F6"/>
    <w:rsid w:val="0088696A"/>
    <w:rsid w:val="0089065E"/>
    <w:rsid w:val="008937AD"/>
    <w:rsid w:val="008974A1"/>
    <w:rsid w:val="00897848"/>
    <w:rsid w:val="008A0673"/>
    <w:rsid w:val="008A0777"/>
    <w:rsid w:val="008A21F4"/>
    <w:rsid w:val="008A2A14"/>
    <w:rsid w:val="008A2C26"/>
    <w:rsid w:val="008A35EE"/>
    <w:rsid w:val="008A3D15"/>
    <w:rsid w:val="008A7D32"/>
    <w:rsid w:val="008B377A"/>
    <w:rsid w:val="008B567D"/>
    <w:rsid w:val="008C3272"/>
    <w:rsid w:val="008C50BF"/>
    <w:rsid w:val="008C625A"/>
    <w:rsid w:val="008D0EEE"/>
    <w:rsid w:val="008D10F5"/>
    <w:rsid w:val="008D3553"/>
    <w:rsid w:val="008D6FE4"/>
    <w:rsid w:val="008E1FFD"/>
    <w:rsid w:val="008E2D16"/>
    <w:rsid w:val="008E33E9"/>
    <w:rsid w:val="008E38F6"/>
    <w:rsid w:val="008E7FC5"/>
    <w:rsid w:val="008F03EB"/>
    <w:rsid w:val="008F045C"/>
    <w:rsid w:val="008F52CE"/>
    <w:rsid w:val="008F52DE"/>
    <w:rsid w:val="008F7168"/>
    <w:rsid w:val="0090051F"/>
    <w:rsid w:val="00906889"/>
    <w:rsid w:val="0090795A"/>
    <w:rsid w:val="00910233"/>
    <w:rsid w:val="00910534"/>
    <w:rsid w:val="00914531"/>
    <w:rsid w:val="0091576F"/>
    <w:rsid w:val="00916813"/>
    <w:rsid w:val="00917EEF"/>
    <w:rsid w:val="0092457F"/>
    <w:rsid w:val="0092616A"/>
    <w:rsid w:val="0092680A"/>
    <w:rsid w:val="00931648"/>
    <w:rsid w:val="009321F6"/>
    <w:rsid w:val="00933B55"/>
    <w:rsid w:val="00934D74"/>
    <w:rsid w:val="00935260"/>
    <w:rsid w:val="009357F9"/>
    <w:rsid w:val="00946773"/>
    <w:rsid w:val="00947D09"/>
    <w:rsid w:val="00950E11"/>
    <w:rsid w:val="00954A72"/>
    <w:rsid w:val="00954C48"/>
    <w:rsid w:val="0095783B"/>
    <w:rsid w:val="00962A21"/>
    <w:rsid w:val="0096720B"/>
    <w:rsid w:val="009676CA"/>
    <w:rsid w:val="00970084"/>
    <w:rsid w:val="00973530"/>
    <w:rsid w:val="009769DF"/>
    <w:rsid w:val="00976C33"/>
    <w:rsid w:val="0098213E"/>
    <w:rsid w:val="00982274"/>
    <w:rsid w:val="009841DD"/>
    <w:rsid w:val="00984D56"/>
    <w:rsid w:val="00985C8A"/>
    <w:rsid w:val="00985DF9"/>
    <w:rsid w:val="00986CF5"/>
    <w:rsid w:val="00990E3D"/>
    <w:rsid w:val="0099112F"/>
    <w:rsid w:val="009925C2"/>
    <w:rsid w:val="00993FD4"/>
    <w:rsid w:val="009944AC"/>
    <w:rsid w:val="009963F2"/>
    <w:rsid w:val="00996C56"/>
    <w:rsid w:val="00996C81"/>
    <w:rsid w:val="009A02C8"/>
    <w:rsid w:val="009A7460"/>
    <w:rsid w:val="009A7DA2"/>
    <w:rsid w:val="009B1E5C"/>
    <w:rsid w:val="009B21E5"/>
    <w:rsid w:val="009B489D"/>
    <w:rsid w:val="009B7496"/>
    <w:rsid w:val="009C3068"/>
    <w:rsid w:val="009C45B3"/>
    <w:rsid w:val="009C47EF"/>
    <w:rsid w:val="009C4999"/>
    <w:rsid w:val="009C4B1D"/>
    <w:rsid w:val="009C67F6"/>
    <w:rsid w:val="009D2931"/>
    <w:rsid w:val="009D6EE0"/>
    <w:rsid w:val="009D793B"/>
    <w:rsid w:val="009E513C"/>
    <w:rsid w:val="009F0AAF"/>
    <w:rsid w:val="009F3A73"/>
    <w:rsid w:val="009F3C73"/>
    <w:rsid w:val="009F4FB9"/>
    <w:rsid w:val="009F6801"/>
    <w:rsid w:val="00A01539"/>
    <w:rsid w:val="00A01A34"/>
    <w:rsid w:val="00A02258"/>
    <w:rsid w:val="00A02AA0"/>
    <w:rsid w:val="00A15A02"/>
    <w:rsid w:val="00A167CD"/>
    <w:rsid w:val="00A17315"/>
    <w:rsid w:val="00A1737D"/>
    <w:rsid w:val="00A221AE"/>
    <w:rsid w:val="00A234A5"/>
    <w:rsid w:val="00A25726"/>
    <w:rsid w:val="00A262E8"/>
    <w:rsid w:val="00A30BDF"/>
    <w:rsid w:val="00A342CD"/>
    <w:rsid w:val="00A3692A"/>
    <w:rsid w:val="00A36B69"/>
    <w:rsid w:val="00A378CB"/>
    <w:rsid w:val="00A4099D"/>
    <w:rsid w:val="00A4538C"/>
    <w:rsid w:val="00A46D8A"/>
    <w:rsid w:val="00A5132C"/>
    <w:rsid w:val="00A530AC"/>
    <w:rsid w:val="00A54AF8"/>
    <w:rsid w:val="00A56B60"/>
    <w:rsid w:val="00A601C2"/>
    <w:rsid w:val="00A617E1"/>
    <w:rsid w:val="00A620DE"/>
    <w:rsid w:val="00A64907"/>
    <w:rsid w:val="00A6544F"/>
    <w:rsid w:val="00A746B9"/>
    <w:rsid w:val="00A80C4D"/>
    <w:rsid w:val="00A82318"/>
    <w:rsid w:val="00A878D1"/>
    <w:rsid w:val="00A95FBE"/>
    <w:rsid w:val="00AA0DF2"/>
    <w:rsid w:val="00AA2834"/>
    <w:rsid w:val="00AA3A85"/>
    <w:rsid w:val="00AA5C81"/>
    <w:rsid w:val="00AB037F"/>
    <w:rsid w:val="00AC3B10"/>
    <w:rsid w:val="00AC3C1C"/>
    <w:rsid w:val="00AC5E83"/>
    <w:rsid w:val="00AD165D"/>
    <w:rsid w:val="00AD316E"/>
    <w:rsid w:val="00AE1382"/>
    <w:rsid w:val="00AE41F5"/>
    <w:rsid w:val="00AE44C8"/>
    <w:rsid w:val="00AF1CDC"/>
    <w:rsid w:val="00AF2453"/>
    <w:rsid w:val="00AF393E"/>
    <w:rsid w:val="00AF4029"/>
    <w:rsid w:val="00AF57F5"/>
    <w:rsid w:val="00AF629E"/>
    <w:rsid w:val="00B00DF4"/>
    <w:rsid w:val="00B01160"/>
    <w:rsid w:val="00B01656"/>
    <w:rsid w:val="00B05025"/>
    <w:rsid w:val="00B07A25"/>
    <w:rsid w:val="00B10027"/>
    <w:rsid w:val="00B10ADB"/>
    <w:rsid w:val="00B11E61"/>
    <w:rsid w:val="00B121E8"/>
    <w:rsid w:val="00B13BD5"/>
    <w:rsid w:val="00B13E2F"/>
    <w:rsid w:val="00B16830"/>
    <w:rsid w:val="00B16C56"/>
    <w:rsid w:val="00B22B81"/>
    <w:rsid w:val="00B25F65"/>
    <w:rsid w:val="00B26176"/>
    <w:rsid w:val="00B26705"/>
    <w:rsid w:val="00B32667"/>
    <w:rsid w:val="00B34B01"/>
    <w:rsid w:val="00B34FDE"/>
    <w:rsid w:val="00B426DE"/>
    <w:rsid w:val="00B42D40"/>
    <w:rsid w:val="00B46396"/>
    <w:rsid w:val="00B46FA0"/>
    <w:rsid w:val="00B50BBC"/>
    <w:rsid w:val="00B51EE4"/>
    <w:rsid w:val="00B53044"/>
    <w:rsid w:val="00B53F97"/>
    <w:rsid w:val="00B545E7"/>
    <w:rsid w:val="00B55752"/>
    <w:rsid w:val="00B560E7"/>
    <w:rsid w:val="00B672C3"/>
    <w:rsid w:val="00B67CDC"/>
    <w:rsid w:val="00B709E1"/>
    <w:rsid w:val="00B710E9"/>
    <w:rsid w:val="00B720ED"/>
    <w:rsid w:val="00B771AF"/>
    <w:rsid w:val="00B774F7"/>
    <w:rsid w:val="00B808F5"/>
    <w:rsid w:val="00B80D13"/>
    <w:rsid w:val="00B814B0"/>
    <w:rsid w:val="00B848EC"/>
    <w:rsid w:val="00B84E70"/>
    <w:rsid w:val="00B87BED"/>
    <w:rsid w:val="00B90756"/>
    <w:rsid w:val="00B93E79"/>
    <w:rsid w:val="00B95E50"/>
    <w:rsid w:val="00B9711A"/>
    <w:rsid w:val="00BA0670"/>
    <w:rsid w:val="00BA12E1"/>
    <w:rsid w:val="00BB50F8"/>
    <w:rsid w:val="00BB6D76"/>
    <w:rsid w:val="00BC0261"/>
    <w:rsid w:val="00BC2370"/>
    <w:rsid w:val="00BC6400"/>
    <w:rsid w:val="00BC7471"/>
    <w:rsid w:val="00BC7582"/>
    <w:rsid w:val="00BC78CC"/>
    <w:rsid w:val="00BD133B"/>
    <w:rsid w:val="00BD3407"/>
    <w:rsid w:val="00BD3852"/>
    <w:rsid w:val="00BD5135"/>
    <w:rsid w:val="00BD6E00"/>
    <w:rsid w:val="00BE1D0F"/>
    <w:rsid w:val="00BE2E5C"/>
    <w:rsid w:val="00BE3091"/>
    <w:rsid w:val="00BE4055"/>
    <w:rsid w:val="00BE45A5"/>
    <w:rsid w:val="00BE4942"/>
    <w:rsid w:val="00BE64E9"/>
    <w:rsid w:val="00BF0F75"/>
    <w:rsid w:val="00BF3475"/>
    <w:rsid w:val="00BF41FD"/>
    <w:rsid w:val="00BF6698"/>
    <w:rsid w:val="00C002A8"/>
    <w:rsid w:val="00C00FAE"/>
    <w:rsid w:val="00C010B5"/>
    <w:rsid w:val="00C0224C"/>
    <w:rsid w:val="00C02FE7"/>
    <w:rsid w:val="00C030C2"/>
    <w:rsid w:val="00C0335E"/>
    <w:rsid w:val="00C06731"/>
    <w:rsid w:val="00C06A26"/>
    <w:rsid w:val="00C07B76"/>
    <w:rsid w:val="00C100CA"/>
    <w:rsid w:val="00C11DF3"/>
    <w:rsid w:val="00C153BE"/>
    <w:rsid w:val="00C16B62"/>
    <w:rsid w:val="00C17BFC"/>
    <w:rsid w:val="00C17EFA"/>
    <w:rsid w:val="00C2416D"/>
    <w:rsid w:val="00C2493A"/>
    <w:rsid w:val="00C24955"/>
    <w:rsid w:val="00C27E4E"/>
    <w:rsid w:val="00C36B5A"/>
    <w:rsid w:val="00C4258D"/>
    <w:rsid w:val="00C45A25"/>
    <w:rsid w:val="00C574D0"/>
    <w:rsid w:val="00C57687"/>
    <w:rsid w:val="00C61286"/>
    <w:rsid w:val="00C613A2"/>
    <w:rsid w:val="00C61B66"/>
    <w:rsid w:val="00C648DD"/>
    <w:rsid w:val="00C64E1E"/>
    <w:rsid w:val="00C762F0"/>
    <w:rsid w:val="00C81321"/>
    <w:rsid w:val="00C850FE"/>
    <w:rsid w:val="00C86B11"/>
    <w:rsid w:val="00C86F12"/>
    <w:rsid w:val="00C92C52"/>
    <w:rsid w:val="00C957A6"/>
    <w:rsid w:val="00C95F0C"/>
    <w:rsid w:val="00C97E34"/>
    <w:rsid w:val="00CA5D7F"/>
    <w:rsid w:val="00CA7970"/>
    <w:rsid w:val="00CB28F7"/>
    <w:rsid w:val="00CB6A08"/>
    <w:rsid w:val="00CC3632"/>
    <w:rsid w:val="00CC4894"/>
    <w:rsid w:val="00CC53BF"/>
    <w:rsid w:val="00CC685A"/>
    <w:rsid w:val="00CD1FF5"/>
    <w:rsid w:val="00CD7414"/>
    <w:rsid w:val="00CD7D76"/>
    <w:rsid w:val="00CE1915"/>
    <w:rsid w:val="00CE1C88"/>
    <w:rsid w:val="00CE34A9"/>
    <w:rsid w:val="00CE7099"/>
    <w:rsid w:val="00CE725B"/>
    <w:rsid w:val="00CF37CB"/>
    <w:rsid w:val="00CF5A87"/>
    <w:rsid w:val="00CF7545"/>
    <w:rsid w:val="00D00DA0"/>
    <w:rsid w:val="00D04A7D"/>
    <w:rsid w:val="00D0595D"/>
    <w:rsid w:val="00D05D96"/>
    <w:rsid w:val="00D10D91"/>
    <w:rsid w:val="00D11945"/>
    <w:rsid w:val="00D1273A"/>
    <w:rsid w:val="00D13764"/>
    <w:rsid w:val="00D13B73"/>
    <w:rsid w:val="00D2167C"/>
    <w:rsid w:val="00D230A4"/>
    <w:rsid w:val="00D24675"/>
    <w:rsid w:val="00D26644"/>
    <w:rsid w:val="00D26CB9"/>
    <w:rsid w:val="00D33018"/>
    <w:rsid w:val="00D33233"/>
    <w:rsid w:val="00D36854"/>
    <w:rsid w:val="00D41E7A"/>
    <w:rsid w:val="00D42679"/>
    <w:rsid w:val="00D461CF"/>
    <w:rsid w:val="00D461E8"/>
    <w:rsid w:val="00D467CA"/>
    <w:rsid w:val="00D55621"/>
    <w:rsid w:val="00D60CDB"/>
    <w:rsid w:val="00D623C5"/>
    <w:rsid w:val="00D63D93"/>
    <w:rsid w:val="00D66949"/>
    <w:rsid w:val="00D67424"/>
    <w:rsid w:val="00D67A17"/>
    <w:rsid w:val="00D67A57"/>
    <w:rsid w:val="00D711BE"/>
    <w:rsid w:val="00D721A0"/>
    <w:rsid w:val="00D749D6"/>
    <w:rsid w:val="00D77AD0"/>
    <w:rsid w:val="00D77B86"/>
    <w:rsid w:val="00D77FA1"/>
    <w:rsid w:val="00D854BF"/>
    <w:rsid w:val="00D85B29"/>
    <w:rsid w:val="00D85ED0"/>
    <w:rsid w:val="00D92DEF"/>
    <w:rsid w:val="00D973BF"/>
    <w:rsid w:val="00DA138C"/>
    <w:rsid w:val="00DA27EB"/>
    <w:rsid w:val="00DA2855"/>
    <w:rsid w:val="00DA36EC"/>
    <w:rsid w:val="00DA372D"/>
    <w:rsid w:val="00DA6205"/>
    <w:rsid w:val="00DA67E4"/>
    <w:rsid w:val="00DB07EE"/>
    <w:rsid w:val="00DB6E5C"/>
    <w:rsid w:val="00DC470E"/>
    <w:rsid w:val="00DC610D"/>
    <w:rsid w:val="00DC65B6"/>
    <w:rsid w:val="00DD23FD"/>
    <w:rsid w:val="00DD4A49"/>
    <w:rsid w:val="00DE0AE6"/>
    <w:rsid w:val="00DE3083"/>
    <w:rsid w:val="00DE429C"/>
    <w:rsid w:val="00DE5434"/>
    <w:rsid w:val="00DE6A31"/>
    <w:rsid w:val="00DE72C8"/>
    <w:rsid w:val="00DE793C"/>
    <w:rsid w:val="00DF29CE"/>
    <w:rsid w:val="00DF3565"/>
    <w:rsid w:val="00DF39D6"/>
    <w:rsid w:val="00DF4B3E"/>
    <w:rsid w:val="00E00085"/>
    <w:rsid w:val="00E043EF"/>
    <w:rsid w:val="00E10279"/>
    <w:rsid w:val="00E107B2"/>
    <w:rsid w:val="00E10AFC"/>
    <w:rsid w:val="00E124D2"/>
    <w:rsid w:val="00E15790"/>
    <w:rsid w:val="00E16D94"/>
    <w:rsid w:val="00E16FCC"/>
    <w:rsid w:val="00E1728D"/>
    <w:rsid w:val="00E17963"/>
    <w:rsid w:val="00E17A42"/>
    <w:rsid w:val="00E17D98"/>
    <w:rsid w:val="00E27B36"/>
    <w:rsid w:val="00E312D3"/>
    <w:rsid w:val="00E3744A"/>
    <w:rsid w:val="00E37CC3"/>
    <w:rsid w:val="00E400F2"/>
    <w:rsid w:val="00E406C0"/>
    <w:rsid w:val="00E45E4D"/>
    <w:rsid w:val="00E509DA"/>
    <w:rsid w:val="00E52633"/>
    <w:rsid w:val="00E534A6"/>
    <w:rsid w:val="00E550C5"/>
    <w:rsid w:val="00E563A9"/>
    <w:rsid w:val="00E6083D"/>
    <w:rsid w:val="00E60F9B"/>
    <w:rsid w:val="00E64402"/>
    <w:rsid w:val="00E64C40"/>
    <w:rsid w:val="00E667BA"/>
    <w:rsid w:val="00E703C9"/>
    <w:rsid w:val="00E71372"/>
    <w:rsid w:val="00E714A1"/>
    <w:rsid w:val="00E734A5"/>
    <w:rsid w:val="00E73FF1"/>
    <w:rsid w:val="00E74F3A"/>
    <w:rsid w:val="00E77EF9"/>
    <w:rsid w:val="00E840C3"/>
    <w:rsid w:val="00E870D9"/>
    <w:rsid w:val="00E87414"/>
    <w:rsid w:val="00E916CF"/>
    <w:rsid w:val="00E93433"/>
    <w:rsid w:val="00E939F9"/>
    <w:rsid w:val="00E95370"/>
    <w:rsid w:val="00E969AB"/>
    <w:rsid w:val="00EA0DB9"/>
    <w:rsid w:val="00EA44B7"/>
    <w:rsid w:val="00EA583B"/>
    <w:rsid w:val="00EA7C7C"/>
    <w:rsid w:val="00EB2801"/>
    <w:rsid w:val="00EC1C0C"/>
    <w:rsid w:val="00EC21A9"/>
    <w:rsid w:val="00EC3F16"/>
    <w:rsid w:val="00EC5D1D"/>
    <w:rsid w:val="00EC72B1"/>
    <w:rsid w:val="00ED0784"/>
    <w:rsid w:val="00ED17C7"/>
    <w:rsid w:val="00ED1A81"/>
    <w:rsid w:val="00ED2718"/>
    <w:rsid w:val="00ED3298"/>
    <w:rsid w:val="00ED485D"/>
    <w:rsid w:val="00ED58D4"/>
    <w:rsid w:val="00ED6930"/>
    <w:rsid w:val="00ED7190"/>
    <w:rsid w:val="00ED74C5"/>
    <w:rsid w:val="00EE0246"/>
    <w:rsid w:val="00EE2FF0"/>
    <w:rsid w:val="00EE4157"/>
    <w:rsid w:val="00EE4534"/>
    <w:rsid w:val="00EE4745"/>
    <w:rsid w:val="00EF172F"/>
    <w:rsid w:val="00EF28B5"/>
    <w:rsid w:val="00EF4815"/>
    <w:rsid w:val="00F00573"/>
    <w:rsid w:val="00F04AEE"/>
    <w:rsid w:val="00F0730F"/>
    <w:rsid w:val="00F0778C"/>
    <w:rsid w:val="00F10058"/>
    <w:rsid w:val="00F13031"/>
    <w:rsid w:val="00F1317A"/>
    <w:rsid w:val="00F165D6"/>
    <w:rsid w:val="00F17AFA"/>
    <w:rsid w:val="00F17FEB"/>
    <w:rsid w:val="00F20A09"/>
    <w:rsid w:val="00F20ACF"/>
    <w:rsid w:val="00F21597"/>
    <w:rsid w:val="00F215C7"/>
    <w:rsid w:val="00F22028"/>
    <w:rsid w:val="00F22969"/>
    <w:rsid w:val="00F25232"/>
    <w:rsid w:val="00F32DE7"/>
    <w:rsid w:val="00F334C5"/>
    <w:rsid w:val="00F34849"/>
    <w:rsid w:val="00F3535A"/>
    <w:rsid w:val="00F36E93"/>
    <w:rsid w:val="00F3724F"/>
    <w:rsid w:val="00F4068B"/>
    <w:rsid w:val="00F455B9"/>
    <w:rsid w:val="00F47067"/>
    <w:rsid w:val="00F47E3B"/>
    <w:rsid w:val="00F5133E"/>
    <w:rsid w:val="00F5357D"/>
    <w:rsid w:val="00F546E3"/>
    <w:rsid w:val="00F5516D"/>
    <w:rsid w:val="00F5558E"/>
    <w:rsid w:val="00F55905"/>
    <w:rsid w:val="00F55FC2"/>
    <w:rsid w:val="00F5627D"/>
    <w:rsid w:val="00F568EA"/>
    <w:rsid w:val="00F61615"/>
    <w:rsid w:val="00F62848"/>
    <w:rsid w:val="00F6440B"/>
    <w:rsid w:val="00F647BD"/>
    <w:rsid w:val="00F65088"/>
    <w:rsid w:val="00F67C96"/>
    <w:rsid w:val="00F705D6"/>
    <w:rsid w:val="00F72EA2"/>
    <w:rsid w:val="00F74313"/>
    <w:rsid w:val="00F75441"/>
    <w:rsid w:val="00F7595E"/>
    <w:rsid w:val="00F763E1"/>
    <w:rsid w:val="00F774BD"/>
    <w:rsid w:val="00F80687"/>
    <w:rsid w:val="00F81D5D"/>
    <w:rsid w:val="00F81FD8"/>
    <w:rsid w:val="00F82163"/>
    <w:rsid w:val="00F82813"/>
    <w:rsid w:val="00F83C04"/>
    <w:rsid w:val="00F84B13"/>
    <w:rsid w:val="00F85DE5"/>
    <w:rsid w:val="00F90141"/>
    <w:rsid w:val="00F90358"/>
    <w:rsid w:val="00F95D4C"/>
    <w:rsid w:val="00F970B5"/>
    <w:rsid w:val="00F97294"/>
    <w:rsid w:val="00FA3F81"/>
    <w:rsid w:val="00FA4A64"/>
    <w:rsid w:val="00FA7AF4"/>
    <w:rsid w:val="00FB12E5"/>
    <w:rsid w:val="00FB3CC6"/>
    <w:rsid w:val="00FB5F36"/>
    <w:rsid w:val="00FC0715"/>
    <w:rsid w:val="00FC179B"/>
    <w:rsid w:val="00FC22E6"/>
    <w:rsid w:val="00FC29DA"/>
    <w:rsid w:val="00FC2D9C"/>
    <w:rsid w:val="00FC48F2"/>
    <w:rsid w:val="00FC7C98"/>
    <w:rsid w:val="00FD6B26"/>
    <w:rsid w:val="00FD7717"/>
    <w:rsid w:val="00FD7908"/>
    <w:rsid w:val="00FE14C5"/>
    <w:rsid w:val="00FE4CD3"/>
    <w:rsid w:val="00FE5FF3"/>
    <w:rsid w:val="00FE6990"/>
    <w:rsid w:val="00FF2D0D"/>
    <w:rsid w:val="00FF34FE"/>
    <w:rsid w:val="00FF4DAF"/>
    <w:rsid w:val="00FF6A30"/>
    <w:rsid w:val="00FF7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A1B37"/>
  <w15:docId w15:val="{ABF44D6C-3872-46F1-87E9-048B7A746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433"/>
    <w:pPr>
      <w:spacing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954CE"/>
    <w:pPr>
      <w:keepNext/>
      <w:jc w:val="center"/>
      <w:outlineLvl w:val="0"/>
    </w:pPr>
    <w:rPr>
      <w:rFonts w:ascii="Times New Roman" w:eastAsia="Times New Roman" w:hAnsi="Times New Roman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7954CE"/>
    <w:pPr>
      <w:keepNext/>
      <w:outlineLvl w:val="2"/>
    </w:pPr>
    <w:rPr>
      <w:rFonts w:ascii="Times New Roman" w:eastAsia="Times New Roman" w:hAnsi="Times New Roman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qFormat/>
    <w:rsid w:val="007954CE"/>
    <w:pPr>
      <w:keepNext/>
      <w:jc w:val="center"/>
      <w:outlineLvl w:val="3"/>
    </w:pPr>
    <w:rPr>
      <w:rFonts w:ascii="Times New Roman" w:eastAsia="Times New Roman" w:hAnsi="Times New Roman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035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37C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F37CB"/>
  </w:style>
  <w:style w:type="paragraph" w:styleId="Footer">
    <w:name w:val="footer"/>
    <w:basedOn w:val="Normal"/>
    <w:link w:val="FooterChar"/>
    <w:uiPriority w:val="99"/>
    <w:unhideWhenUsed/>
    <w:rsid w:val="00CF37C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F37CB"/>
  </w:style>
  <w:style w:type="paragraph" w:styleId="BalloonText">
    <w:name w:val="Balloon Text"/>
    <w:basedOn w:val="Normal"/>
    <w:link w:val="BalloonTextChar"/>
    <w:uiPriority w:val="99"/>
    <w:semiHidden/>
    <w:unhideWhenUsed/>
    <w:rsid w:val="00E93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43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004B6"/>
    <w:pPr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216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D10F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10F5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10F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C0BB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7954CE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954CE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7954CE"/>
    <w:rPr>
      <w:rFonts w:ascii="Times New Roman" w:eastAsia="Times New Roman" w:hAnsi="Times New Roman" w:cs="Times New Roman"/>
      <w:b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oard@hearinglos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0FC1065AE074B92B31DEE59865077" ma:contentTypeVersion="10" ma:contentTypeDescription="Create a new document." ma:contentTypeScope="" ma:versionID="1a1965f1ad34888fa0f57b1ffdd3963e">
  <xsd:schema xmlns:xsd="http://www.w3.org/2001/XMLSchema" xmlns:xs="http://www.w3.org/2001/XMLSchema" xmlns:p="http://schemas.microsoft.com/office/2006/metadata/properties" xmlns:ns2="0205a751-118a-4ecc-afec-47145a7020db" targetNamespace="http://schemas.microsoft.com/office/2006/metadata/properties" ma:root="true" ma:fieldsID="e44d3bb2f0fb72d003f38abd8a1e106c" ns2:_="">
    <xsd:import namespace="0205a751-118a-4ecc-afec-47145a7020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5a751-118a-4ecc-afec-47145a7020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D8E36E-AA9B-4AA6-A615-7613D27F29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6018F1-E3CB-4168-9B84-D9C544C32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05a751-118a-4ecc-afec-47145a7020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202B24-5952-40EC-91F5-BE2ACFE05E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526C0E-5631-4144-93A0-27FAF6C38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ace Goodman</dc:creator>
  <cp:lastModifiedBy>Tim Browning</cp:lastModifiedBy>
  <cp:revision>5</cp:revision>
  <cp:lastPrinted>2020-01-08T17:07:00Z</cp:lastPrinted>
  <dcterms:created xsi:type="dcterms:W3CDTF">2020-07-19T23:54:00Z</dcterms:created>
  <dcterms:modified xsi:type="dcterms:W3CDTF">2021-10-19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0FC1065AE074B92B31DEE59865077</vt:lpwstr>
  </property>
</Properties>
</file>